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6B0D" w:rsidRDefault="00C76B0D" w:rsidP="00EA11A6">
      <w:pPr>
        <w:pStyle w:val="Title"/>
      </w:pPr>
      <w:r>
        <w:t>User Testing</w:t>
      </w:r>
    </w:p>
    <w:p w:rsidR="00C76B0D" w:rsidRDefault="00C76B0D" w:rsidP="00C76B0D">
      <w:pPr>
        <w:pStyle w:val="Heading1"/>
      </w:pPr>
      <w:r>
        <w:t>Task for the user</w:t>
      </w:r>
    </w:p>
    <w:p w:rsidR="00C76B0D" w:rsidRDefault="00C76B0D" w:rsidP="00C76B0D">
      <w:pPr>
        <w:pStyle w:val="ListParagraph"/>
        <w:numPr>
          <w:ilvl w:val="0"/>
          <w:numId w:val="1"/>
        </w:numPr>
      </w:pPr>
      <w:r>
        <w:t>Enter any English word(s) into the app that they wish to translate</w:t>
      </w:r>
    </w:p>
    <w:p w:rsidR="00C76B0D" w:rsidRDefault="00C76B0D" w:rsidP="00C76B0D">
      <w:pPr>
        <w:pStyle w:val="ListParagraph"/>
        <w:numPr>
          <w:ilvl w:val="0"/>
          <w:numId w:val="1"/>
        </w:numPr>
      </w:pPr>
      <w:r>
        <w:t>Select what language they want the word(s) to be translated to</w:t>
      </w:r>
    </w:p>
    <w:p w:rsidR="00C76B0D" w:rsidRDefault="00C76B0D" w:rsidP="00C76B0D">
      <w:pPr>
        <w:pStyle w:val="ListParagraph"/>
        <w:numPr>
          <w:ilvl w:val="0"/>
          <w:numId w:val="1"/>
        </w:numPr>
      </w:pPr>
      <w:r>
        <w:t xml:space="preserve">Translate the word(s) </w:t>
      </w:r>
    </w:p>
    <w:p w:rsidR="00C76B0D" w:rsidRDefault="00C76B0D" w:rsidP="00C76B0D">
      <w:pPr>
        <w:pStyle w:val="ListParagraph"/>
        <w:numPr>
          <w:ilvl w:val="0"/>
          <w:numId w:val="1"/>
        </w:numPr>
      </w:pPr>
      <w:r>
        <w:t>Listen to the pronunciation of the translated word(s)</w:t>
      </w:r>
    </w:p>
    <w:p w:rsidR="00C76B0D" w:rsidRDefault="00542642" w:rsidP="00542642">
      <w:pPr>
        <w:pStyle w:val="Heading1"/>
      </w:pPr>
      <w:r>
        <w:t>Test 1</w:t>
      </w:r>
    </w:p>
    <w:p w:rsidR="00542642" w:rsidRDefault="00B775A3" w:rsidP="00B775A3">
      <w:pPr>
        <w:contextualSpacing/>
      </w:pPr>
      <w:r>
        <w:t>Completion time: 2 minutes</w:t>
      </w:r>
    </w:p>
    <w:p w:rsidR="00B775A3" w:rsidRDefault="00B775A3" w:rsidP="00B775A3">
      <w:pPr>
        <w:contextualSpacing/>
      </w:pPr>
      <w:r>
        <w:t>Age: 23</w:t>
      </w:r>
    </w:p>
    <w:p w:rsidR="00B775A3" w:rsidRDefault="00B775A3" w:rsidP="00B775A3">
      <w:pPr>
        <w:contextualSpacing/>
      </w:pPr>
      <w:r>
        <w:t>Phone: Samsung S6</w:t>
      </w:r>
    </w:p>
    <w:p w:rsidR="00B775A3" w:rsidRDefault="00B775A3" w:rsidP="00B775A3">
      <w:pPr>
        <w:contextualSpacing/>
      </w:pPr>
      <w:r>
        <w:t>Ability: Medium (Have not own an android phone before)</w:t>
      </w:r>
    </w:p>
    <w:p w:rsidR="00B775A3" w:rsidRDefault="00B775A3" w:rsidP="00B775A3">
      <w:pPr>
        <w:contextualSpacing/>
      </w:pPr>
    </w:p>
    <w:p w:rsidR="00B775A3" w:rsidRDefault="00B775A3" w:rsidP="00B775A3">
      <w:pPr>
        <w:contextualSpacing/>
      </w:pPr>
      <w:r>
        <w:t xml:space="preserve">Problem: Unable to get out of the keyboard while entering words into the app. </w:t>
      </w:r>
    </w:p>
    <w:p w:rsidR="00B775A3" w:rsidRDefault="00B775A3" w:rsidP="00B775A3">
      <w:pPr>
        <w:contextualSpacing/>
      </w:pPr>
      <w:r>
        <w:t>Solution: Adding a keyboard hide method that will hide the keyboard when the screen is clicked</w:t>
      </w:r>
    </w:p>
    <w:p w:rsidR="00EA11A6" w:rsidRDefault="00EA11A6" w:rsidP="00B775A3">
      <w:pPr>
        <w:contextualSpacing/>
      </w:pPr>
    </w:p>
    <w:p w:rsidR="00EA11A6" w:rsidRDefault="00EA11A6" w:rsidP="00EA11A6">
      <w:pPr>
        <w:pStyle w:val="Heading1"/>
      </w:pPr>
      <w:r>
        <w:t>Test 2</w:t>
      </w:r>
    </w:p>
    <w:p w:rsidR="00EA11A6" w:rsidRDefault="00EA11A6" w:rsidP="00EA11A6">
      <w:pPr>
        <w:contextualSpacing/>
      </w:pPr>
      <w:r>
        <w:t>Completion time: 1 minute 45 seconds</w:t>
      </w:r>
    </w:p>
    <w:p w:rsidR="00EA11A6" w:rsidRDefault="00EA11A6" w:rsidP="00EA11A6">
      <w:pPr>
        <w:contextualSpacing/>
      </w:pPr>
      <w:r>
        <w:t>Age: 23</w:t>
      </w:r>
    </w:p>
    <w:p w:rsidR="00EA11A6" w:rsidRDefault="00EA11A6" w:rsidP="00EA11A6">
      <w:pPr>
        <w:contextualSpacing/>
      </w:pPr>
      <w:r>
        <w:t>Phone: Samsung S6</w:t>
      </w:r>
    </w:p>
    <w:p w:rsidR="00EA11A6" w:rsidRDefault="00EA11A6" w:rsidP="00EA11A6">
      <w:pPr>
        <w:contextualSpacing/>
      </w:pPr>
      <w:r>
        <w:t>Ability: Strong</w:t>
      </w:r>
    </w:p>
    <w:p w:rsidR="00EA11A6" w:rsidRDefault="00EA11A6" w:rsidP="00EA11A6">
      <w:pPr>
        <w:contextualSpacing/>
      </w:pPr>
    </w:p>
    <w:p w:rsidR="00EA11A6" w:rsidRDefault="00EA11A6" w:rsidP="00EA11A6">
      <w:pPr>
        <w:contextualSpacing/>
      </w:pPr>
      <w:r>
        <w:t>Problem: Translate button is not in a logical placement making it slightly confusing to use</w:t>
      </w:r>
    </w:p>
    <w:p w:rsidR="00EA11A6" w:rsidRDefault="00EA11A6" w:rsidP="00EA11A6">
      <w:pPr>
        <w:contextualSpacing/>
      </w:pPr>
      <w:r>
        <w:t xml:space="preserve">Solution: Moving the translate button higher so it is more prominent and is shown before the translated text </w:t>
      </w:r>
    </w:p>
    <w:p w:rsidR="00EA11A6" w:rsidRDefault="00EA11A6" w:rsidP="00EA11A6">
      <w:pPr>
        <w:contextualSpacing/>
      </w:pPr>
    </w:p>
    <w:p w:rsidR="00EA11A6" w:rsidRDefault="00EA11A6" w:rsidP="00EA11A6">
      <w:pPr>
        <w:contextualSpacing/>
      </w:pPr>
      <w:r>
        <w:t>Problem: No feedback to the user when the word is getting translated. The user thought that the app was frozen</w:t>
      </w:r>
    </w:p>
    <w:p w:rsidR="00EA11A6" w:rsidRPr="00EA11A6" w:rsidRDefault="00EA11A6" w:rsidP="00EA11A6">
      <w:pPr>
        <w:contextualSpacing/>
      </w:pPr>
      <w:r>
        <w:t xml:space="preserve">Solution: Adding a progress dialog that will pop up when the text is </w:t>
      </w:r>
      <w:r w:rsidR="00463457">
        <w:t>being translate</w:t>
      </w:r>
      <w:bookmarkStart w:id="0" w:name="_GoBack"/>
      <w:bookmarkEnd w:id="0"/>
      <w:r w:rsidR="00463457">
        <w:t>d</w:t>
      </w:r>
    </w:p>
    <w:sectPr w:rsidR="00EA11A6" w:rsidRPr="00EA11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B54600"/>
    <w:multiLevelType w:val="hybridMultilevel"/>
    <w:tmpl w:val="4F4EC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3MTYzM7M0MzUwM7JU0lEKTi0uzszPAykwrAUAMb9ZsSwAAAA="/>
  </w:docVars>
  <w:rsids>
    <w:rsidRoot w:val="00C76B0D"/>
    <w:rsid w:val="00463457"/>
    <w:rsid w:val="00506B25"/>
    <w:rsid w:val="00542642"/>
    <w:rsid w:val="00B775A3"/>
    <w:rsid w:val="00C76B0D"/>
    <w:rsid w:val="00EA1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88AA2"/>
  <w15:chartTrackingRefBased/>
  <w15:docId w15:val="{7E7E72F6-B6AC-4725-BFBC-6BB6ADB45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B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6B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B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76B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76B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ithan Pongpatimet</dc:creator>
  <cp:keywords/>
  <dc:description/>
  <cp:lastModifiedBy>Panithan Pongpatimet (1000026069)</cp:lastModifiedBy>
  <cp:revision>2</cp:revision>
  <dcterms:created xsi:type="dcterms:W3CDTF">2019-05-29T02:25:00Z</dcterms:created>
  <dcterms:modified xsi:type="dcterms:W3CDTF">2019-05-31T02:44:00Z</dcterms:modified>
</cp:coreProperties>
</file>